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755C" w:rsidRPr="000D3F77" w:rsidRDefault="0052755C" w:rsidP="001E6E56">
      <w:pPr>
        <w:pStyle w:val="FirstParagraph"/>
      </w:pPr>
      <w:bookmarkStart w:id="0" w:name="_GoBack"/>
      <w:bookmarkEnd w:id="0"/>
    </w:p>
    <w:sectPr w:rsidR="0052755C" w:rsidRPr="000D3F77" w:rsidSect="008C2A81">
      <w:pgSz w:w="12240" w:h="15840"/>
      <w:pgMar w:top="1134" w:right="1134" w:bottom="1134" w:left="1134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A2FA5" w:rsidRDefault="002A2FA5">
      <w:pPr>
        <w:spacing w:after="0"/>
      </w:pPr>
      <w:r>
        <w:separator/>
      </w:r>
    </w:p>
  </w:endnote>
  <w:endnote w:type="continuationSeparator" w:id="0">
    <w:p w:rsidR="002A2FA5" w:rsidRDefault="002A2F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A2FA5" w:rsidRDefault="002A2FA5">
      <w:r>
        <w:separator/>
      </w:r>
    </w:p>
  </w:footnote>
  <w:footnote w:type="continuationSeparator" w:id="0">
    <w:p w:rsidR="002A2FA5" w:rsidRDefault="002A2F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571197D"/>
    <w:multiLevelType w:val="multilevel"/>
    <w:tmpl w:val="27E261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D65403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D3F77"/>
    <w:rsid w:val="001E6E56"/>
    <w:rsid w:val="00263619"/>
    <w:rsid w:val="002A2FA5"/>
    <w:rsid w:val="002C04E5"/>
    <w:rsid w:val="002C1E2A"/>
    <w:rsid w:val="002C206C"/>
    <w:rsid w:val="002D4B51"/>
    <w:rsid w:val="00342313"/>
    <w:rsid w:val="004E29B3"/>
    <w:rsid w:val="0052755C"/>
    <w:rsid w:val="00590D07"/>
    <w:rsid w:val="005E558F"/>
    <w:rsid w:val="005F3431"/>
    <w:rsid w:val="00784D58"/>
    <w:rsid w:val="008C2A81"/>
    <w:rsid w:val="008D6863"/>
    <w:rsid w:val="00B86B75"/>
    <w:rsid w:val="00BB6FC4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rsid w:val="00BB6FC4"/>
    <w:pPr>
      <w:keepNext/>
      <w:keepLines/>
      <w:spacing w:before="12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rsid w:val="00263619"/>
    <w:pPr>
      <w:pageBreakBefore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rsid w:val="00342313"/>
    <w:pPr>
      <w:spacing w:before="180" w:after="180"/>
      <w:jc w:val="both"/>
    </w:pPr>
    <w:rPr>
      <w:rFonts w:asciiTheme="majorHAnsi" w:hAnsiTheme="majorHAnsi"/>
      <w:sz w:val="22"/>
    </w:rPr>
  </w:style>
  <w:style w:type="paragraph" w:customStyle="1" w:styleId="FirstParagraph">
    <w:name w:val="First Paragraph"/>
    <w:basedOn w:val="Tekstpodstawowy"/>
    <w:next w:val="Tekstpodstawowy"/>
    <w:qFormat/>
    <w:rsid w:val="001E6E56"/>
    <w:pPr>
      <w:jc w:val="center"/>
    </w:pPr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rsid w:val="00342313"/>
    <w:pPr>
      <w:keepNext/>
      <w:keepLines/>
      <w:jc w:val="center"/>
    </w:pPr>
    <w:rPr>
      <w:rFonts w:asciiTheme="majorHAnsi" w:hAnsiTheme="majorHAnsi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kstdymka">
    <w:name w:val="Balloon Text"/>
    <w:basedOn w:val="Normalny"/>
    <w:link w:val="TekstdymkaZnak"/>
    <w:rsid w:val="002D4B51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2D4B5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rsid w:val="00BB6FC4"/>
    <w:pPr>
      <w:keepNext/>
      <w:keepLines/>
      <w:spacing w:before="12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rsid w:val="00263619"/>
    <w:pPr>
      <w:pageBreakBefore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rsid w:val="00342313"/>
    <w:pPr>
      <w:spacing w:before="180" w:after="180"/>
      <w:jc w:val="both"/>
    </w:pPr>
    <w:rPr>
      <w:rFonts w:asciiTheme="majorHAnsi" w:hAnsiTheme="majorHAnsi"/>
      <w:sz w:val="22"/>
    </w:rPr>
  </w:style>
  <w:style w:type="paragraph" w:customStyle="1" w:styleId="FirstParagraph">
    <w:name w:val="First Paragraph"/>
    <w:basedOn w:val="Tekstpodstawowy"/>
    <w:next w:val="Tekstpodstawowy"/>
    <w:qFormat/>
    <w:rsid w:val="001E6E56"/>
    <w:pPr>
      <w:jc w:val="center"/>
    </w:pPr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rsid w:val="00342313"/>
    <w:pPr>
      <w:keepNext/>
      <w:keepLines/>
      <w:jc w:val="center"/>
    </w:pPr>
    <w:rPr>
      <w:rFonts w:asciiTheme="majorHAnsi" w:hAnsiTheme="majorHAnsi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kstdymka">
    <w:name w:val="Balloon Text"/>
    <w:basedOn w:val="Normalny"/>
    <w:link w:val="TekstdymkaZnak"/>
    <w:rsid w:val="002D4B51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2D4B5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Raport</vt:lpstr>
    </vt:vector>
  </TitlesOfParts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ort</dc:title>
  <dc:creator>james</dc:creator>
  <cp:lastModifiedBy>james</cp:lastModifiedBy>
  <cp:revision>9</cp:revision>
  <dcterms:created xsi:type="dcterms:W3CDTF">2019-02-08T10:33:00Z</dcterms:created>
  <dcterms:modified xsi:type="dcterms:W3CDTF">2019-02-08T13:03:00Z</dcterms:modified>
</cp:coreProperties>
</file>